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11ec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5534e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ee95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8T10:26:53Z</dcterms:created>
  <dcterms:modified xsi:type="dcterms:W3CDTF">2021-04-28T10:26:53Z</dcterms:modified>
</cp:coreProperties>
</file>